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7D978F" w14:textId="6BFE89E5" w:rsidR="00400FD4" w:rsidRPr="00BB1A98" w:rsidRDefault="00400FD4" w:rsidP="00225D31">
      <w:pPr>
        <w:jc w:val="both"/>
        <w:rPr>
          <w:rFonts w:ascii="Times New Roman" w:hAnsi="Times New Roman" w:cs="Times New Roman"/>
        </w:rPr>
      </w:pPr>
      <w:r w:rsidRPr="00BB1A98">
        <w:rPr>
          <w:rFonts w:ascii="Times New Roman" w:hAnsi="Times New Roman" w:cs="Times New Roman"/>
        </w:rPr>
        <w:t xml:space="preserve">Table 1. </w:t>
      </w:r>
      <w:r w:rsidR="00A61E2E" w:rsidRPr="00BB1A98">
        <w:rPr>
          <w:rFonts w:ascii="Times New Roman" w:hAnsi="Times New Roman" w:cs="Times New Roman"/>
        </w:rPr>
        <w:t xml:space="preserve">MAE values </w:t>
      </w:r>
      <w:r w:rsidRPr="00BB1A98">
        <w:rPr>
          <w:rFonts w:ascii="Times New Roman" w:hAnsi="Times New Roman" w:cs="Times New Roman"/>
        </w:rPr>
        <w:t xml:space="preserve">User based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2"/>
        <w:gridCol w:w="2031"/>
        <w:gridCol w:w="2031"/>
        <w:gridCol w:w="2031"/>
        <w:gridCol w:w="1811"/>
      </w:tblGrid>
      <w:tr w:rsidR="00400FD4" w:rsidRPr="00BB1A98" w14:paraId="5598D01A" w14:textId="77777777" w:rsidTr="00BB1A98">
        <w:tc>
          <w:tcPr>
            <w:tcW w:w="1112" w:type="dxa"/>
          </w:tcPr>
          <w:p w14:paraId="7C59F91C" w14:textId="726C706B" w:rsidR="00400FD4" w:rsidRPr="00BB1A98" w:rsidRDefault="00400FD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Fold #</w:t>
            </w:r>
          </w:p>
        </w:tc>
        <w:tc>
          <w:tcPr>
            <w:tcW w:w="2031" w:type="dxa"/>
          </w:tcPr>
          <w:p w14:paraId="30929C6E" w14:textId="4336CF9F" w:rsidR="00400FD4" w:rsidRPr="00BB1A98" w:rsidRDefault="00400FD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τ=.4</w:t>
            </w:r>
          </w:p>
        </w:tc>
        <w:tc>
          <w:tcPr>
            <w:tcW w:w="2031" w:type="dxa"/>
          </w:tcPr>
          <w:p w14:paraId="3F412168" w14:textId="05F41142" w:rsidR="00400FD4" w:rsidRPr="00BB1A98" w:rsidRDefault="00400FD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τ=.5</w:t>
            </w:r>
          </w:p>
        </w:tc>
        <w:tc>
          <w:tcPr>
            <w:tcW w:w="2031" w:type="dxa"/>
          </w:tcPr>
          <w:p w14:paraId="1E378A9F" w14:textId="1A6BFBAF" w:rsidR="00400FD4" w:rsidRPr="00BB1A98" w:rsidRDefault="00400FD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τ=.6</w:t>
            </w:r>
          </w:p>
        </w:tc>
        <w:tc>
          <w:tcPr>
            <w:tcW w:w="1811" w:type="dxa"/>
          </w:tcPr>
          <w:p w14:paraId="22B6B05E" w14:textId="180FF262" w:rsidR="00400FD4" w:rsidRPr="00BB1A98" w:rsidRDefault="00400FD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τ=.7</w:t>
            </w:r>
          </w:p>
        </w:tc>
      </w:tr>
      <w:tr w:rsidR="00400FD4" w:rsidRPr="00BB1A98" w14:paraId="2F7BD88E" w14:textId="77777777" w:rsidTr="00BB1A98">
        <w:tc>
          <w:tcPr>
            <w:tcW w:w="1112" w:type="dxa"/>
          </w:tcPr>
          <w:p w14:paraId="627459FF" w14:textId="4521AE0F" w:rsidR="00400FD4" w:rsidRPr="00BB1A98" w:rsidRDefault="00400FD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031" w:type="dxa"/>
          </w:tcPr>
          <w:p w14:paraId="10500E76" w14:textId="42C41A27" w:rsidR="00400FD4" w:rsidRPr="00BB1A98" w:rsidRDefault="00F8392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0.</w:t>
            </w:r>
            <w:r w:rsidR="000141F8">
              <w:rPr>
                <w:rFonts w:ascii="Times New Roman" w:hAnsi="Times New Roman" w:cs="Times New Roman"/>
              </w:rPr>
              <w:t>83</w:t>
            </w:r>
            <w:r w:rsidRPr="00BB1A98">
              <w:rPr>
                <w:rFonts w:ascii="Times New Roman" w:hAnsi="Times New Roman" w:cs="Times New Roman"/>
              </w:rPr>
              <w:t>793784616644</w:t>
            </w:r>
          </w:p>
        </w:tc>
        <w:tc>
          <w:tcPr>
            <w:tcW w:w="2031" w:type="dxa"/>
          </w:tcPr>
          <w:p w14:paraId="0BEE7BE0" w14:textId="7C9CD7B6" w:rsidR="00400FD4" w:rsidRPr="00BB1A98" w:rsidRDefault="00F8392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0.8</w:t>
            </w:r>
            <w:r w:rsidR="000141F8">
              <w:rPr>
                <w:rFonts w:ascii="Times New Roman" w:hAnsi="Times New Roman" w:cs="Times New Roman"/>
              </w:rPr>
              <w:t>8</w:t>
            </w:r>
            <w:r w:rsidRPr="00BB1A98">
              <w:rPr>
                <w:rFonts w:ascii="Times New Roman" w:hAnsi="Times New Roman" w:cs="Times New Roman"/>
              </w:rPr>
              <w:t>989908135374</w:t>
            </w:r>
          </w:p>
        </w:tc>
        <w:tc>
          <w:tcPr>
            <w:tcW w:w="2031" w:type="dxa"/>
          </w:tcPr>
          <w:p w14:paraId="1418F861" w14:textId="13C36558" w:rsidR="00400FD4" w:rsidRPr="00BB1A98" w:rsidRDefault="00F8392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0.25925925925925</w:t>
            </w:r>
          </w:p>
        </w:tc>
        <w:tc>
          <w:tcPr>
            <w:tcW w:w="1811" w:type="dxa"/>
          </w:tcPr>
          <w:p w14:paraId="24AD82B3" w14:textId="0FD81964" w:rsidR="00400FD4" w:rsidRPr="00BB1A98" w:rsidRDefault="00F8392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0.25</w:t>
            </w:r>
            <w:r w:rsidR="00BB1A98" w:rsidRPr="00BB1A98">
              <w:rPr>
                <w:rFonts w:ascii="Times New Roman" w:hAnsi="Times New Roman" w:cs="Times New Roman"/>
              </w:rPr>
              <w:t>90866889</w:t>
            </w:r>
          </w:p>
        </w:tc>
      </w:tr>
      <w:tr w:rsidR="00400FD4" w:rsidRPr="00BB1A98" w14:paraId="4B005735" w14:textId="77777777" w:rsidTr="00BB1A98">
        <w:tc>
          <w:tcPr>
            <w:tcW w:w="1112" w:type="dxa"/>
          </w:tcPr>
          <w:p w14:paraId="3D2F9D06" w14:textId="381F5296" w:rsidR="00400FD4" w:rsidRPr="00BB1A98" w:rsidRDefault="00400FD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031" w:type="dxa"/>
          </w:tcPr>
          <w:p w14:paraId="56952EF6" w14:textId="7031FD0B" w:rsidR="00400FD4" w:rsidRPr="00BB1A98" w:rsidRDefault="00F8392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0.84621583411312</w:t>
            </w:r>
          </w:p>
        </w:tc>
        <w:tc>
          <w:tcPr>
            <w:tcW w:w="2031" w:type="dxa"/>
          </w:tcPr>
          <w:p w14:paraId="0F410B6E" w14:textId="025484D2" w:rsidR="00400FD4" w:rsidRPr="00BB1A98" w:rsidRDefault="00F8392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0.8</w:t>
            </w:r>
            <w:r w:rsidR="000141F8">
              <w:rPr>
                <w:rFonts w:ascii="Times New Roman" w:hAnsi="Times New Roman" w:cs="Times New Roman"/>
              </w:rPr>
              <w:t>7</w:t>
            </w:r>
            <w:r w:rsidRPr="00BB1A98">
              <w:rPr>
                <w:rFonts w:ascii="Times New Roman" w:hAnsi="Times New Roman" w:cs="Times New Roman"/>
              </w:rPr>
              <w:t>389641801547</w:t>
            </w:r>
          </w:p>
        </w:tc>
        <w:tc>
          <w:tcPr>
            <w:tcW w:w="2031" w:type="dxa"/>
          </w:tcPr>
          <w:p w14:paraId="3D5A25A5" w14:textId="5C9DBA16" w:rsidR="00400FD4" w:rsidRPr="00BB1A98" w:rsidRDefault="00F8392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0.68952527925037</w:t>
            </w:r>
          </w:p>
        </w:tc>
        <w:tc>
          <w:tcPr>
            <w:tcW w:w="1811" w:type="dxa"/>
          </w:tcPr>
          <w:p w14:paraId="66A7B60F" w14:textId="295F72C6" w:rsidR="00400FD4" w:rsidRPr="00BB1A98" w:rsidRDefault="00F8392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0.2</w:t>
            </w:r>
            <w:r w:rsidR="000141F8">
              <w:rPr>
                <w:rFonts w:ascii="Times New Roman" w:hAnsi="Times New Roman" w:cs="Times New Roman"/>
              </w:rPr>
              <w:t>7</w:t>
            </w:r>
            <w:r w:rsidRPr="00BB1A98">
              <w:rPr>
                <w:rFonts w:ascii="Times New Roman" w:hAnsi="Times New Roman" w:cs="Times New Roman"/>
              </w:rPr>
              <w:t>0869565217</w:t>
            </w:r>
          </w:p>
        </w:tc>
      </w:tr>
      <w:tr w:rsidR="00400FD4" w:rsidRPr="00BB1A98" w14:paraId="7F5B966C" w14:textId="77777777" w:rsidTr="00BB1A98">
        <w:tc>
          <w:tcPr>
            <w:tcW w:w="1112" w:type="dxa"/>
          </w:tcPr>
          <w:p w14:paraId="671E6C76" w14:textId="24B015DE" w:rsidR="00400FD4" w:rsidRPr="00BB1A98" w:rsidRDefault="00400FD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031" w:type="dxa"/>
          </w:tcPr>
          <w:p w14:paraId="507EB83B" w14:textId="5217E8D9" w:rsidR="00400FD4" w:rsidRPr="00BB1A98" w:rsidRDefault="00F8392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0.838484479371079</w:t>
            </w:r>
          </w:p>
        </w:tc>
        <w:tc>
          <w:tcPr>
            <w:tcW w:w="2031" w:type="dxa"/>
          </w:tcPr>
          <w:p w14:paraId="7C13852D" w14:textId="7A8EC01B" w:rsidR="00400FD4" w:rsidRPr="00BB1A98" w:rsidRDefault="00F8392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0.8</w:t>
            </w:r>
            <w:r w:rsidR="000141F8">
              <w:rPr>
                <w:rFonts w:ascii="Times New Roman" w:hAnsi="Times New Roman" w:cs="Times New Roman"/>
              </w:rPr>
              <w:t>7</w:t>
            </w:r>
            <w:r w:rsidRPr="00BB1A98">
              <w:rPr>
                <w:rFonts w:ascii="Times New Roman" w:hAnsi="Times New Roman" w:cs="Times New Roman"/>
              </w:rPr>
              <w:t>1690920589757</w:t>
            </w:r>
          </w:p>
        </w:tc>
        <w:tc>
          <w:tcPr>
            <w:tcW w:w="2031" w:type="dxa"/>
          </w:tcPr>
          <w:p w14:paraId="5F1765B3" w14:textId="6AF7799C" w:rsidR="00400FD4" w:rsidRPr="00BB1A98" w:rsidRDefault="00F8392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0.515151515151515</w:t>
            </w:r>
          </w:p>
        </w:tc>
        <w:tc>
          <w:tcPr>
            <w:tcW w:w="1811" w:type="dxa"/>
          </w:tcPr>
          <w:p w14:paraId="1533CD67" w14:textId="1CD32321" w:rsidR="00400FD4" w:rsidRPr="00BB1A98" w:rsidRDefault="00F8392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0.3333333333333</w:t>
            </w:r>
          </w:p>
        </w:tc>
      </w:tr>
      <w:tr w:rsidR="00400FD4" w:rsidRPr="00BB1A98" w14:paraId="2DC13038" w14:textId="77777777" w:rsidTr="00BB1A98">
        <w:tc>
          <w:tcPr>
            <w:tcW w:w="1112" w:type="dxa"/>
          </w:tcPr>
          <w:p w14:paraId="77A69B4D" w14:textId="1243A32B" w:rsidR="00400FD4" w:rsidRPr="00BB1A98" w:rsidRDefault="00400FD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031" w:type="dxa"/>
          </w:tcPr>
          <w:p w14:paraId="35893D9A" w14:textId="1AC370F9" w:rsidR="00400FD4" w:rsidRPr="00BB1A98" w:rsidRDefault="00F8392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0.823708021661780</w:t>
            </w:r>
          </w:p>
        </w:tc>
        <w:tc>
          <w:tcPr>
            <w:tcW w:w="2031" w:type="dxa"/>
          </w:tcPr>
          <w:p w14:paraId="70A73324" w14:textId="5617BE0B" w:rsidR="00400FD4" w:rsidRPr="00BB1A98" w:rsidRDefault="00F8392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0.8</w:t>
            </w:r>
            <w:r w:rsidR="000141F8">
              <w:rPr>
                <w:rFonts w:ascii="Times New Roman" w:hAnsi="Times New Roman" w:cs="Times New Roman"/>
              </w:rPr>
              <w:t>5</w:t>
            </w:r>
            <w:r w:rsidRPr="00BB1A98">
              <w:rPr>
                <w:rFonts w:ascii="Times New Roman" w:hAnsi="Times New Roman" w:cs="Times New Roman"/>
              </w:rPr>
              <w:t>1140159582540</w:t>
            </w:r>
          </w:p>
        </w:tc>
        <w:tc>
          <w:tcPr>
            <w:tcW w:w="2031" w:type="dxa"/>
          </w:tcPr>
          <w:p w14:paraId="26B2B7F3" w14:textId="6F3AF86B" w:rsidR="00400FD4" w:rsidRPr="00BB1A98" w:rsidRDefault="00F8392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0.5</w:t>
            </w:r>
            <w:r w:rsidR="000141F8">
              <w:rPr>
                <w:rFonts w:ascii="Times New Roman" w:hAnsi="Times New Roman" w:cs="Times New Roman"/>
              </w:rPr>
              <w:t>9</w:t>
            </w:r>
            <w:r w:rsidRPr="00BB1A98">
              <w:rPr>
                <w:rFonts w:ascii="Times New Roman" w:hAnsi="Times New Roman" w:cs="Times New Roman"/>
              </w:rPr>
              <w:t>143383012886</w:t>
            </w:r>
          </w:p>
        </w:tc>
        <w:tc>
          <w:tcPr>
            <w:tcW w:w="1811" w:type="dxa"/>
          </w:tcPr>
          <w:p w14:paraId="30D8397E" w14:textId="470E316D" w:rsidR="00BB1A98" w:rsidRPr="00BB1A98" w:rsidRDefault="00BB1A98" w:rsidP="00BB1A9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3</w:t>
            </w:r>
            <w:r w:rsidR="000141F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</w:t>
            </w: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5785123966</w:t>
            </w:r>
          </w:p>
          <w:p w14:paraId="4DA0D2BB" w14:textId="1FEBB700" w:rsidR="00400FD4" w:rsidRPr="00BB1A98" w:rsidRDefault="00400FD4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400FD4" w:rsidRPr="00BB1A98" w14:paraId="756AADE7" w14:textId="77777777" w:rsidTr="00BB1A98">
        <w:tc>
          <w:tcPr>
            <w:tcW w:w="1112" w:type="dxa"/>
          </w:tcPr>
          <w:p w14:paraId="6763977A" w14:textId="47D760F8" w:rsidR="00400FD4" w:rsidRPr="00BB1A98" w:rsidRDefault="00400FD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031" w:type="dxa"/>
          </w:tcPr>
          <w:p w14:paraId="26251D40" w14:textId="091BE129" w:rsidR="00400FD4" w:rsidRPr="00BB1A98" w:rsidRDefault="00F8392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0.8</w:t>
            </w:r>
            <w:r w:rsidR="000141F8">
              <w:rPr>
                <w:rFonts w:ascii="Times New Roman" w:hAnsi="Times New Roman" w:cs="Times New Roman"/>
              </w:rPr>
              <w:t>4</w:t>
            </w:r>
            <w:r w:rsidRPr="00BB1A98">
              <w:rPr>
                <w:rFonts w:ascii="Times New Roman" w:hAnsi="Times New Roman" w:cs="Times New Roman"/>
              </w:rPr>
              <w:t>7305800217203</w:t>
            </w:r>
          </w:p>
        </w:tc>
        <w:tc>
          <w:tcPr>
            <w:tcW w:w="2031" w:type="dxa"/>
          </w:tcPr>
          <w:p w14:paraId="19511EE8" w14:textId="7C6B23EA" w:rsidR="00400FD4" w:rsidRPr="00BB1A98" w:rsidRDefault="00F8392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0.8</w:t>
            </w:r>
            <w:r w:rsidR="000141F8">
              <w:rPr>
                <w:rFonts w:ascii="Times New Roman" w:hAnsi="Times New Roman" w:cs="Times New Roman"/>
              </w:rPr>
              <w:t>6</w:t>
            </w:r>
            <w:r w:rsidRPr="00BB1A98">
              <w:rPr>
                <w:rFonts w:ascii="Times New Roman" w:hAnsi="Times New Roman" w:cs="Times New Roman"/>
              </w:rPr>
              <w:t>1979783660662</w:t>
            </w:r>
          </w:p>
        </w:tc>
        <w:tc>
          <w:tcPr>
            <w:tcW w:w="2031" w:type="dxa"/>
          </w:tcPr>
          <w:p w14:paraId="27B55C7F" w14:textId="3F9B060A" w:rsidR="00400FD4" w:rsidRPr="00BB1A98" w:rsidRDefault="00F83924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0.8</w:t>
            </w:r>
            <w:r w:rsidR="000141F8">
              <w:rPr>
                <w:rFonts w:ascii="Times New Roman" w:hAnsi="Times New Roman" w:cs="Times New Roman"/>
              </w:rPr>
              <w:t>2</w:t>
            </w:r>
            <w:r w:rsidRPr="00BB1A98">
              <w:rPr>
                <w:rFonts w:ascii="Times New Roman" w:hAnsi="Times New Roman" w:cs="Times New Roman"/>
              </w:rPr>
              <w:t>846732348508</w:t>
            </w:r>
          </w:p>
        </w:tc>
        <w:tc>
          <w:tcPr>
            <w:tcW w:w="1811" w:type="dxa"/>
          </w:tcPr>
          <w:p w14:paraId="5AC7E04A" w14:textId="6B24AC35" w:rsidR="00BB1A98" w:rsidRPr="00BB1A98" w:rsidRDefault="00BB1A98" w:rsidP="00BB1A9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6170212765957</w:t>
            </w:r>
          </w:p>
          <w:p w14:paraId="72B719EE" w14:textId="2179DAB4" w:rsidR="00400FD4" w:rsidRPr="00BB1A98" w:rsidRDefault="00400FD4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400FD4" w:rsidRPr="00BB1A98" w14:paraId="47073D84" w14:textId="77777777" w:rsidTr="00BB1A98">
        <w:tc>
          <w:tcPr>
            <w:tcW w:w="1112" w:type="dxa"/>
          </w:tcPr>
          <w:p w14:paraId="189E6D3C" w14:textId="4EC450F1" w:rsidR="00400FD4" w:rsidRPr="00BB1A98" w:rsidRDefault="00A61E2E" w:rsidP="00400FD4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2031" w:type="dxa"/>
          </w:tcPr>
          <w:p w14:paraId="54829DD6" w14:textId="6EB88207" w:rsidR="00BB1A98" w:rsidRPr="00BB1A98" w:rsidRDefault="00BB1A98" w:rsidP="00BB1A9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838730396305</w:t>
            </w:r>
          </w:p>
          <w:p w14:paraId="419BAC46" w14:textId="77777777" w:rsidR="00400FD4" w:rsidRPr="00BB1A98" w:rsidRDefault="00400FD4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31" w:type="dxa"/>
          </w:tcPr>
          <w:p w14:paraId="48F30C61" w14:textId="4E7B9B7F" w:rsidR="00BB1A98" w:rsidRPr="00BB1A98" w:rsidRDefault="00BB1A98" w:rsidP="00BB1A9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869721272640</w:t>
            </w:r>
          </w:p>
          <w:p w14:paraId="30D99FC2" w14:textId="77777777" w:rsidR="00400FD4" w:rsidRPr="00BB1A98" w:rsidRDefault="00400FD4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31" w:type="dxa"/>
          </w:tcPr>
          <w:p w14:paraId="5F83EFF4" w14:textId="7F72B0E1" w:rsidR="00BB1A98" w:rsidRPr="00BB1A98" w:rsidRDefault="00BB1A98" w:rsidP="00BB1A9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460480675429</w:t>
            </w:r>
          </w:p>
          <w:p w14:paraId="640BC931" w14:textId="581B780E" w:rsidR="00400FD4" w:rsidRPr="00BB1A98" w:rsidRDefault="00400FD4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11" w:type="dxa"/>
          </w:tcPr>
          <w:p w14:paraId="25F268E3" w14:textId="24A0C8C5" w:rsidR="00BB1A98" w:rsidRPr="00BB1A98" w:rsidRDefault="00BB1A98" w:rsidP="00BB1A9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3601778752</w:t>
            </w:r>
          </w:p>
          <w:p w14:paraId="10D14315" w14:textId="73AA36F8" w:rsidR="00400FD4" w:rsidRPr="00BB1A98" w:rsidRDefault="00400FD4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6DE17F3C" w14:textId="00E854DB" w:rsidR="00400FD4" w:rsidRDefault="00400FD4" w:rsidP="00225D31">
      <w:pPr>
        <w:jc w:val="both"/>
        <w:rPr>
          <w:rFonts w:ascii="Times New Roman" w:hAnsi="Times New Roman" w:cs="Times New Roman"/>
        </w:rPr>
      </w:pPr>
    </w:p>
    <w:p w14:paraId="6C0C01FD" w14:textId="08E5A0B8" w:rsidR="00D01A56" w:rsidRDefault="004841A6" w:rsidP="00225D3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umption: Average is taken to accumulate those cases where no similar user with required threshold is found (4,0.7) and (5,0.7)</w:t>
      </w:r>
    </w:p>
    <w:p w14:paraId="6C535888" w14:textId="77777777" w:rsidR="004841A6" w:rsidRPr="00BB1A98" w:rsidRDefault="004841A6" w:rsidP="00225D31">
      <w:pPr>
        <w:jc w:val="both"/>
        <w:rPr>
          <w:rFonts w:ascii="Times New Roman" w:hAnsi="Times New Roman" w:cs="Times New Roman"/>
        </w:rPr>
      </w:pPr>
    </w:p>
    <w:p w14:paraId="29C1E67B" w14:textId="4DB1A845" w:rsidR="00400FD4" w:rsidRPr="00BB1A98" w:rsidRDefault="00400FD4" w:rsidP="00400FD4">
      <w:pPr>
        <w:jc w:val="both"/>
        <w:rPr>
          <w:rFonts w:ascii="Times New Roman" w:hAnsi="Times New Roman" w:cs="Times New Roman"/>
        </w:rPr>
      </w:pPr>
      <w:r w:rsidRPr="00BB1A98">
        <w:rPr>
          <w:rFonts w:ascii="Times New Roman" w:hAnsi="Times New Roman" w:cs="Times New Roman"/>
        </w:rPr>
        <w:t xml:space="preserve">Table </w:t>
      </w:r>
      <w:r w:rsidR="00A61E2E" w:rsidRPr="00BB1A98">
        <w:rPr>
          <w:rFonts w:ascii="Times New Roman" w:hAnsi="Times New Roman" w:cs="Times New Roman"/>
        </w:rPr>
        <w:t>2</w:t>
      </w:r>
      <w:r w:rsidRPr="00BB1A98">
        <w:rPr>
          <w:rFonts w:ascii="Times New Roman" w:hAnsi="Times New Roman" w:cs="Times New Roman"/>
        </w:rPr>
        <w:t xml:space="preserve">. </w:t>
      </w:r>
      <w:r w:rsidR="00A61E2E" w:rsidRPr="00BB1A98">
        <w:rPr>
          <w:rFonts w:ascii="Times New Roman" w:hAnsi="Times New Roman" w:cs="Times New Roman"/>
        </w:rPr>
        <w:t xml:space="preserve">MAE values </w:t>
      </w:r>
      <w:r w:rsidRPr="00BB1A98">
        <w:rPr>
          <w:rFonts w:ascii="Times New Roman" w:hAnsi="Times New Roman" w:cs="Times New Roman"/>
        </w:rPr>
        <w:t xml:space="preserve">Item based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08"/>
        <w:gridCol w:w="1752"/>
        <w:gridCol w:w="1752"/>
        <w:gridCol w:w="1752"/>
        <w:gridCol w:w="1752"/>
      </w:tblGrid>
      <w:tr w:rsidR="00400FD4" w:rsidRPr="00BB1A98" w14:paraId="6EE4772C" w14:textId="77777777" w:rsidTr="00D728B6">
        <w:tc>
          <w:tcPr>
            <w:tcW w:w="2008" w:type="dxa"/>
          </w:tcPr>
          <w:p w14:paraId="0EB3D33B" w14:textId="77777777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Fold #</w:t>
            </w:r>
          </w:p>
        </w:tc>
        <w:tc>
          <w:tcPr>
            <w:tcW w:w="1752" w:type="dxa"/>
          </w:tcPr>
          <w:p w14:paraId="23BB2A0B" w14:textId="577520B5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K=10</w:t>
            </w:r>
          </w:p>
        </w:tc>
        <w:tc>
          <w:tcPr>
            <w:tcW w:w="1752" w:type="dxa"/>
          </w:tcPr>
          <w:p w14:paraId="5E48B6E5" w14:textId="17EAAD2E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K=20</w:t>
            </w:r>
          </w:p>
        </w:tc>
        <w:tc>
          <w:tcPr>
            <w:tcW w:w="1752" w:type="dxa"/>
          </w:tcPr>
          <w:p w14:paraId="269D534C" w14:textId="7042D1EC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K=30</w:t>
            </w:r>
          </w:p>
        </w:tc>
        <w:tc>
          <w:tcPr>
            <w:tcW w:w="1752" w:type="dxa"/>
          </w:tcPr>
          <w:p w14:paraId="7C9157DB" w14:textId="5822D055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K=</w:t>
            </w:r>
            <w:r w:rsidR="00A61E2E" w:rsidRPr="00BB1A98">
              <w:rPr>
                <w:rFonts w:ascii="Times New Roman" w:hAnsi="Times New Roman" w:cs="Times New Roman"/>
              </w:rPr>
              <w:t>4</w:t>
            </w:r>
            <w:r w:rsidRPr="00BB1A98">
              <w:rPr>
                <w:rFonts w:ascii="Times New Roman" w:hAnsi="Times New Roman" w:cs="Times New Roman"/>
              </w:rPr>
              <w:t>0</w:t>
            </w:r>
          </w:p>
        </w:tc>
      </w:tr>
      <w:tr w:rsidR="00400FD4" w:rsidRPr="00BB1A98" w14:paraId="6980C9F0" w14:textId="77777777" w:rsidTr="00D728B6">
        <w:tc>
          <w:tcPr>
            <w:tcW w:w="2008" w:type="dxa"/>
          </w:tcPr>
          <w:p w14:paraId="4DBCD4AF" w14:textId="77777777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752" w:type="dxa"/>
          </w:tcPr>
          <w:p w14:paraId="483B8480" w14:textId="56D1AEFD" w:rsidR="00760950" w:rsidRPr="00BB1A98" w:rsidRDefault="00760950" w:rsidP="0076095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901886746198</w:t>
            </w:r>
          </w:p>
          <w:p w14:paraId="60382799" w14:textId="77777777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2" w:type="dxa"/>
          </w:tcPr>
          <w:p w14:paraId="6A88AB34" w14:textId="4532F208" w:rsidR="00760950" w:rsidRPr="00BB1A98" w:rsidRDefault="00760950" w:rsidP="0076095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834060471263</w:t>
            </w:r>
          </w:p>
          <w:p w14:paraId="6553F33E" w14:textId="77777777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2" w:type="dxa"/>
          </w:tcPr>
          <w:p w14:paraId="3348FCCC" w14:textId="4E7BF9BE" w:rsidR="00760950" w:rsidRPr="00BB1A98" w:rsidRDefault="00760950" w:rsidP="0076095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758956348997</w:t>
            </w:r>
          </w:p>
          <w:p w14:paraId="60A7897B" w14:textId="77777777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2" w:type="dxa"/>
          </w:tcPr>
          <w:p w14:paraId="1E938515" w14:textId="0528C9E4" w:rsidR="00760950" w:rsidRPr="00BB1A98" w:rsidRDefault="00760950" w:rsidP="0076095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706688444610</w:t>
            </w:r>
          </w:p>
          <w:p w14:paraId="16522C79" w14:textId="77777777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400FD4" w:rsidRPr="00BB1A98" w14:paraId="52219CA4" w14:textId="77777777" w:rsidTr="00D728B6">
        <w:tc>
          <w:tcPr>
            <w:tcW w:w="2008" w:type="dxa"/>
          </w:tcPr>
          <w:p w14:paraId="0CCFEDEF" w14:textId="77777777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752" w:type="dxa"/>
          </w:tcPr>
          <w:p w14:paraId="25700AD0" w14:textId="78B66EA5" w:rsidR="00FD3D32" w:rsidRPr="00BB1A98" w:rsidRDefault="00FD3D32" w:rsidP="00FD3D3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752585799758</w:t>
            </w:r>
          </w:p>
          <w:p w14:paraId="1FE792F6" w14:textId="77777777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2" w:type="dxa"/>
          </w:tcPr>
          <w:p w14:paraId="1C2ACEC7" w14:textId="1A1D0276" w:rsidR="00FD3D32" w:rsidRPr="00BB1A98" w:rsidRDefault="00FD3D32" w:rsidP="00FD3D3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685868441735</w:t>
            </w:r>
          </w:p>
          <w:p w14:paraId="11FDB67F" w14:textId="77777777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2" w:type="dxa"/>
          </w:tcPr>
          <w:p w14:paraId="019DF3D3" w14:textId="14201C17" w:rsidR="00FD3D32" w:rsidRPr="00BB1A98" w:rsidRDefault="00FD3D32" w:rsidP="00FD3D3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603405167156</w:t>
            </w:r>
          </w:p>
          <w:p w14:paraId="4D4ED26B" w14:textId="77777777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2" w:type="dxa"/>
          </w:tcPr>
          <w:p w14:paraId="1ECA5F51" w14:textId="0EB7CD72" w:rsidR="00FD3D32" w:rsidRPr="00BB1A98" w:rsidRDefault="00FD3D32" w:rsidP="00FD3D3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550925297207</w:t>
            </w:r>
          </w:p>
          <w:p w14:paraId="63EB3A1F" w14:textId="77777777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400FD4" w:rsidRPr="00BB1A98" w14:paraId="1F4EFB84" w14:textId="77777777" w:rsidTr="00D728B6">
        <w:tc>
          <w:tcPr>
            <w:tcW w:w="2008" w:type="dxa"/>
          </w:tcPr>
          <w:p w14:paraId="6E831033" w14:textId="77777777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52" w:type="dxa"/>
          </w:tcPr>
          <w:p w14:paraId="24696204" w14:textId="46E2A91A" w:rsidR="00FD3D32" w:rsidRPr="00BB1A98" w:rsidRDefault="00FD3D32" w:rsidP="00FD3D3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</w:t>
            </w: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7660402191157</w:t>
            </w:r>
          </w:p>
          <w:p w14:paraId="35115F73" w14:textId="77777777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2" w:type="dxa"/>
          </w:tcPr>
          <w:p w14:paraId="51558CF2" w14:textId="1C76B9B8" w:rsidR="00FD3D32" w:rsidRPr="00BB1A98" w:rsidRDefault="00FD3D32" w:rsidP="00FD3D3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611627319875</w:t>
            </w:r>
          </w:p>
          <w:p w14:paraId="7687A068" w14:textId="77777777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2" w:type="dxa"/>
          </w:tcPr>
          <w:p w14:paraId="4C21A99F" w14:textId="300ED310" w:rsidR="00400FD4" w:rsidRPr="00BB1A98" w:rsidRDefault="00FD3D32" w:rsidP="00BB1A9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549363411397</w:t>
            </w:r>
          </w:p>
        </w:tc>
        <w:tc>
          <w:tcPr>
            <w:tcW w:w="1752" w:type="dxa"/>
          </w:tcPr>
          <w:p w14:paraId="42750BB5" w14:textId="74F662F6" w:rsidR="00400FD4" w:rsidRPr="00BB1A98" w:rsidRDefault="00FD3D32" w:rsidP="00BB1A9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528205336089</w:t>
            </w:r>
          </w:p>
        </w:tc>
      </w:tr>
      <w:tr w:rsidR="00400FD4" w:rsidRPr="00BB1A98" w14:paraId="59EC7F01" w14:textId="77777777" w:rsidTr="00D728B6">
        <w:tc>
          <w:tcPr>
            <w:tcW w:w="2008" w:type="dxa"/>
          </w:tcPr>
          <w:p w14:paraId="3413CBD9" w14:textId="77777777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52" w:type="dxa"/>
          </w:tcPr>
          <w:p w14:paraId="768015F3" w14:textId="0155EDE2" w:rsidR="00400FD4" w:rsidRPr="00BB1A98" w:rsidRDefault="00FD3D32" w:rsidP="00BB1A9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735104885690</w:t>
            </w:r>
          </w:p>
        </w:tc>
        <w:tc>
          <w:tcPr>
            <w:tcW w:w="1752" w:type="dxa"/>
          </w:tcPr>
          <w:p w14:paraId="2AD70E7A" w14:textId="1334EEE6" w:rsidR="00400FD4" w:rsidRPr="00BB1A98" w:rsidRDefault="00FD3D32" w:rsidP="00BB1A9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686867957969</w:t>
            </w:r>
          </w:p>
        </w:tc>
        <w:tc>
          <w:tcPr>
            <w:tcW w:w="1752" w:type="dxa"/>
          </w:tcPr>
          <w:p w14:paraId="17533A43" w14:textId="58CE8889" w:rsidR="00400FD4" w:rsidRPr="00BB1A98" w:rsidRDefault="00FD3D32" w:rsidP="00BB1A9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626948732145</w:t>
            </w:r>
          </w:p>
        </w:tc>
        <w:tc>
          <w:tcPr>
            <w:tcW w:w="1752" w:type="dxa"/>
          </w:tcPr>
          <w:p w14:paraId="6EEECAF1" w14:textId="35DCF9D7" w:rsidR="00400FD4" w:rsidRPr="00BB1A98" w:rsidRDefault="00FD3D32" w:rsidP="00BB1A9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595077826261</w:t>
            </w:r>
          </w:p>
        </w:tc>
      </w:tr>
      <w:tr w:rsidR="00400FD4" w:rsidRPr="00BB1A98" w14:paraId="40941EEB" w14:textId="77777777" w:rsidTr="00D728B6">
        <w:tc>
          <w:tcPr>
            <w:tcW w:w="2008" w:type="dxa"/>
          </w:tcPr>
          <w:p w14:paraId="60D12227" w14:textId="77777777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752" w:type="dxa"/>
          </w:tcPr>
          <w:p w14:paraId="46D2C9B3" w14:textId="1C25252D" w:rsidR="00FD3D32" w:rsidRPr="00BB1A98" w:rsidRDefault="00FD3D32" w:rsidP="00FD3D3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777421083064</w:t>
            </w:r>
          </w:p>
          <w:p w14:paraId="5218155F" w14:textId="77777777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2" w:type="dxa"/>
          </w:tcPr>
          <w:p w14:paraId="017C425B" w14:textId="18B5C4F5" w:rsidR="00FD3D32" w:rsidRPr="00BB1A98" w:rsidRDefault="00FD3D32" w:rsidP="00FD3D3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715358298339</w:t>
            </w:r>
          </w:p>
          <w:p w14:paraId="00F8CA3D" w14:textId="77777777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2" w:type="dxa"/>
          </w:tcPr>
          <w:p w14:paraId="637328C6" w14:textId="75DD7532" w:rsidR="00400FD4" w:rsidRPr="00BB1A98" w:rsidRDefault="00FD3D32" w:rsidP="00BB1A9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643593168820</w:t>
            </w:r>
          </w:p>
        </w:tc>
        <w:tc>
          <w:tcPr>
            <w:tcW w:w="1752" w:type="dxa"/>
          </w:tcPr>
          <w:p w14:paraId="53F030FC" w14:textId="1C5783F8" w:rsidR="00400FD4" w:rsidRPr="00BB1A98" w:rsidRDefault="00FD3D32" w:rsidP="00BB1A9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612224165709</w:t>
            </w:r>
          </w:p>
        </w:tc>
      </w:tr>
      <w:tr w:rsidR="00400FD4" w:rsidRPr="00BB1A98" w14:paraId="1E924AEE" w14:textId="77777777" w:rsidTr="00D728B6">
        <w:tc>
          <w:tcPr>
            <w:tcW w:w="2008" w:type="dxa"/>
          </w:tcPr>
          <w:p w14:paraId="0D730261" w14:textId="26B14155" w:rsidR="00400FD4" w:rsidRPr="00BB1A98" w:rsidRDefault="00A61E2E" w:rsidP="00D728B6">
            <w:pPr>
              <w:jc w:val="both"/>
              <w:rPr>
                <w:rFonts w:ascii="Times New Roman" w:hAnsi="Times New Roman" w:cs="Times New Roman"/>
              </w:rPr>
            </w:pPr>
            <w:r w:rsidRPr="00BB1A98"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1752" w:type="dxa"/>
          </w:tcPr>
          <w:p w14:paraId="6B7D1FB7" w14:textId="0B054C19" w:rsidR="00561382" w:rsidRPr="00BB1A98" w:rsidRDefault="00561382" w:rsidP="0056138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765480141174</w:t>
            </w:r>
          </w:p>
          <w:p w14:paraId="102EF106" w14:textId="77777777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2" w:type="dxa"/>
          </w:tcPr>
          <w:p w14:paraId="639583C6" w14:textId="16300BD7" w:rsidR="00561382" w:rsidRPr="00BB1A98" w:rsidRDefault="00561382" w:rsidP="0056138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706756497836</w:t>
            </w:r>
          </w:p>
          <w:p w14:paraId="73E125FA" w14:textId="77777777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2" w:type="dxa"/>
          </w:tcPr>
          <w:p w14:paraId="5431F1F5" w14:textId="5467DC41" w:rsidR="00561382" w:rsidRPr="00BB1A98" w:rsidRDefault="00561382" w:rsidP="0056138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636453365703</w:t>
            </w:r>
          </w:p>
          <w:p w14:paraId="1F7AEDDF" w14:textId="77777777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2" w:type="dxa"/>
          </w:tcPr>
          <w:p w14:paraId="399D18A0" w14:textId="777489CF" w:rsidR="00561382" w:rsidRPr="00BB1A98" w:rsidRDefault="00561382" w:rsidP="0056138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 w:rsidRPr="00BB1A98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598624213975</w:t>
            </w:r>
          </w:p>
          <w:p w14:paraId="4A0435D7" w14:textId="77777777" w:rsidR="00400FD4" w:rsidRPr="00BB1A98" w:rsidRDefault="00400FD4" w:rsidP="00D728B6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5928347A" w14:textId="7405D743" w:rsidR="0081730D" w:rsidRDefault="0081730D" w:rsidP="0081730D">
      <w:pPr>
        <w:jc w:val="both"/>
        <w:rPr>
          <w:rFonts w:ascii="Times New Roman" w:hAnsi="Times New Roman" w:cs="Times New Roman"/>
        </w:rPr>
      </w:pPr>
    </w:p>
    <w:p w14:paraId="1F200C98" w14:textId="57CC9A15" w:rsidR="00CF682B" w:rsidRDefault="00CF682B" w:rsidP="0081730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cording</w:t>
      </w:r>
      <w:r w:rsidR="00374AAC">
        <w:rPr>
          <w:rFonts w:ascii="Times New Roman" w:hAnsi="Times New Roman" w:cs="Times New Roman"/>
        </w:rPr>
        <w:t xml:space="preserve">- </w:t>
      </w:r>
    </w:p>
    <w:p w14:paraId="2AF22810" w14:textId="299D0BCC" w:rsidR="00374AAC" w:rsidRDefault="00374AAC" w:rsidP="0081730D">
      <w:pPr>
        <w:jc w:val="both"/>
        <w:rPr>
          <w:rFonts w:ascii="Times New Roman" w:hAnsi="Times New Roman" w:cs="Times New Roman"/>
        </w:rPr>
      </w:pPr>
      <w:hyperlink r:id="rId7" w:history="1">
        <w:r w:rsidRPr="00A6599A">
          <w:rPr>
            <w:rStyle w:val="Hyperlink"/>
            <w:rFonts w:ascii="Times New Roman" w:hAnsi="Times New Roman" w:cs="Times New Roman"/>
          </w:rPr>
          <w:t>https://drive.google.com/file/d/14hGs8TDJr1elEDyFJ17sXx-rRLrFXEdX/view?usp=sharing</w:t>
        </w:r>
      </w:hyperlink>
    </w:p>
    <w:p w14:paraId="5C6A2D48" w14:textId="77777777" w:rsidR="00374AAC" w:rsidRDefault="00374AAC" w:rsidP="0081730D">
      <w:pPr>
        <w:jc w:val="both"/>
        <w:rPr>
          <w:rFonts w:ascii="Times New Roman" w:hAnsi="Times New Roman" w:cs="Times New Roman"/>
        </w:rPr>
      </w:pPr>
    </w:p>
    <w:p w14:paraId="7345C04B" w14:textId="77777777" w:rsidR="00CF682B" w:rsidRPr="00BB1A98" w:rsidRDefault="00CF682B" w:rsidP="0081730D">
      <w:pPr>
        <w:jc w:val="both"/>
        <w:rPr>
          <w:rFonts w:ascii="Times New Roman" w:hAnsi="Times New Roman" w:cs="Times New Roman"/>
        </w:rPr>
      </w:pPr>
    </w:p>
    <w:p w14:paraId="767219F0" w14:textId="77777777" w:rsidR="0081730D" w:rsidRPr="00BB1A98" w:rsidRDefault="0081730D" w:rsidP="0081730D">
      <w:pPr>
        <w:jc w:val="both"/>
        <w:rPr>
          <w:rFonts w:ascii="Times New Roman" w:hAnsi="Times New Roman" w:cs="Times New Roman"/>
        </w:rPr>
      </w:pPr>
    </w:p>
    <w:sectPr w:rsidR="0081730D" w:rsidRPr="00BB1A98" w:rsidSect="0005434D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7F4C89" w14:textId="77777777" w:rsidR="009A5B3D" w:rsidRDefault="009A5B3D" w:rsidP="001A5718">
      <w:pPr>
        <w:spacing w:after="0" w:line="240" w:lineRule="auto"/>
      </w:pPr>
      <w:r>
        <w:separator/>
      </w:r>
    </w:p>
  </w:endnote>
  <w:endnote w:type="continuationSeparator" w:id="0">
    <w:p w14:paraId="40CD65F3" w14:textId="77777777" w:rsidR="009A5B3D" w:rsidRDefault="009A5B3D" w:rsidP="001A5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4B22A6" w14:textId="57058DE5" w:rsidR="000141F8" w:rsidRDefault="000141F8">
    <w:pPr>
      <w:pStyle w:val="Footer"/>
    </w:pPr>
    <w:r>
      <w:t xml:space="preserve">Abhinay Gupta 2018209 </w:t>
    </w:r>
  </w:p>
  <w:p w14:paraId="5DD2E314" w14:textId="77777777" w:rsidR="000141F8" w:rsidRDefault="000141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40F522" w14:textId="77777777" w:rsidR="009A5B3D" w:rsidRDefault="009A5B3D" w:rsidP="001A5718">
      <w:pPr>
        <w:spacing w:after="0" w:line="240" w:lineRule="auto"/>
      </w:pPr>
      <w:r>
        <w:separator/>
      </w:r>
    </w:p>
  </w:footnote>
  <w:footnote w:type="continuationSeparator" w:id="0">
    <w:p w14:paraId="498E2C22" w14:textId="77777777" w:rsidR="009A5B3D" w:rsidRDefault="009A5B3D" w:rsidP="001A5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C0E60D" w14:textId="3A7F7084" w:rsidR="001A5718" w:rsidRPr="001A5718" w:rsidRDefault="001A5718">
    <w:pPr>
      <w:pStyle w:val="Header"/>
      <w:rPr>
        <w:rFonts w:ascii="Times New Roman" w:hAnsi="Times New Roman" w:cs="Times New Roman"/>
      </w:rPr>
    </w:pPr>
    <w:r w:rsidRPr="001A5718">
      <w:rPr>
        <w:rFonts w:ascii="Times New Roman" w:hAnsi="Times New Roman" w:cs="Times New Roman"/>
      </w:rPr>
      <w:t>Assignm</w:t>
    </w:r>
    <w:r>
      <w:rPr>
        <w:rFonts w:ascii="Times New Roman" w:hAnsi="Times New Roman" w:cs="Times New Roman"/>
      </w:rPr>
      <w:t>e</w:t>
    </w:r>
    <w:r w:rsidRPr="001A5718">
      <w:rPr>
        <w:rFonts w:ascii="Times New Roman" w:hAnsi="Times New Roman" w:cs="Times New Roman"/>
      </w:rPr>
      <w:t>nt 1</w:t>
    </w:r>
    <w:r>
      <w:rPr>
        <w:rFonts w:ascii="Times New Roman" w:hAnsi="Times New Roman" w:cs="Times New Roman"/>
      </w:rPr>
      <w:tab/>
      <w:t xml:space="preserve">Due Date </w:t>
    </w:r>
    <w:r w:rsidR="00225D31">
      <w:rPr>
        <w:rFonts w:ascii="Times New Roman" w:hAnsi="Times New Roman" w:cs="Times New Roman"/>
      </w:rPr>
      <w:t>–</w:t>
    </w:r>
    <w:r>
      <w:rPr>
        <w:rFonts w:ascii="Times New Roman" w:hAnsi="Times New Roman" w:cs="Times New Roman"/>
      </w:rPr>
      <w:t xml:space="preserve"> </w:t>
    </w:r>
    <w:r w:rsidR="00225D31">
      <w:rPr>
        <w:rFonts w:ascii="Times New Roman" w:hAnsi="Times New Roman" w:cs="Times New Roman"/>
      </w:rPr>
      <w:t>1</w:t>
    </w:r>
    <w:r w:rsidR="00BB115C">
      <w:rPr>
        <w:rFonts w:ascii="Times New Roman" w:hAnsi="Times New Roman" w:cs="Times New Roman"/>
      </w:rPr>
      <w:t>4</w:t>
    </w:r>
    <w:r w:rsidR="00225D31">
      <w:rPr>
        <w:rFonts w:ascii="Times New Roman" w:hAnsi="Times New Roman" w:cs="Times New Roman"/>
      </w:rPr>
      <w:t>th</w:t>
    </w:r>
    <w:r>
      <w:rPr>
        <w:rFonts w:ascii="Times New Roman" w:hAnsi="Times New Roman" w:cs="Times New Roman"/>
      </w:rPr>
      <w:t xml:space="preserve"> </w:t>
    </w:r>
    <w:r w:rsidR="00400FD4">
      <w:rPr>
        <w:rFonts w:ascii="Times New Roman" w:hAnsi="Times New Roman" w:cs="Times New Roman"/>
      </w:rPr>
      <w:t>February</w:t>
    </w:r>
    <w:r w:rsidR="00BB115C">
      <w:rPr>
        <w:rFonts w:ascii="Times New Roman" w:hAnsi="Times New Roman" w:cs="Times New Roman"/>
      </w:rPr>
      <w:t xml:space="preserve"> 12 Noon</w:t>
    </w:r>
    <w:r>
      <w:rPr>
        <w:rFonts w:ascii="Times New Roman" w:hAnsi="Times New Roman" w:cs="Times New Roman"/>
      </w:rPr>
      <w:tab/>
    </w:r>
    <w:r w:rsidR="00225D31">
      <w:rPr>
        <w:rFonts w:ascii="Times New Roman" w:hAnsi="Times New Roman" w:cs="Times New Roman"/>
      </w:rPr>
      <w:t>10</w:t>
    </w:r>
    <w:r>
      <w:rPr>
        <w:rFonts w:ascii="Times New Roman" w:hAnsi="Times New Roman" w:cs="Times New Roman"/>
      </w:rPr>
      <w:t xml:space="preserve"> mark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zG2MDC3NDEzNDZQ0lEKTi0uzszPAykwrAUA1KsJGiwAAAA="/>
  </w:docVars>
  <w:rsids>
    <w:rsidRoot w:val="0081730D"/>
    <w:rsid w:val="000141F8"/>
    <w:rsid w:val="0005434D"/>
    <w:rsid w:val="00160137"/>
    <w:rsid w:val="001A5687"/>
    <w:rsid w:val="001A5718"/>
    <w:rsid w:val="00225D31"/>
    <w:rsid w:val="00374AAC"/>
    <w:rsid w:val="00400FD4"/>
    <w:rsid w:val="004841A6"/>
    <w:rsid w:val="00561382"/>
    <w:rsid w:val="006C7696"/>
    <w:rsid w:val="00760950"/>
    <w:rsid w:val="0081730D"/>
    <w:rsid w:val="009037A0"/>
    <w:rsid w:val="00955456"/>
    <w:rsid w:val="00956BE4"/>
    <w:rsid w:val="009A5B3D"/>
    <w:rsid w:val="009E002F"/>
    <w:rsid w:val="00A61E2E"/>
    <w:rsid w:val="00BB115C"/>
    <w:rsid w:val="00BB1A98"/>
    <w:rsid w:val="00CA4253"/>
    <w:rsid w:val="00CF682B"/>
    <w:rsid w:val="00D01A56"/>
    <w:rsid w:val="00D37C42"/>
    <w:rsid w:val="00F83924"/>
    <w:rsid w:val="00F96FFD"/>
    <w:rsid w:val="00FD3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928E3"/>
  <w15:docId w15:val="{7DB9FCD3-465E-46A5-9332-D667115D0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43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57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5718"/>
  </w:style>
  <w:style w:type="paragraph" w:styleId="Footer">
    <w:name w:val="footer"/>
    <w:basedOn w:val="Normal"/>
    <w:link w:val="FooterChar"/>
    <w:uiPriority w:val="99"/>
    <w:unhideWhenUsed/>
    <w:rsid w:val="001A57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5718"/>
  </w:style>
  <w:style w:type="table" w:styleId="TableGrid">
    <w:name w:val="Table Grid"/>
    <w:basedOn w:val="TableNormal"/>
    <w:uiPriority w:val="59"/>
    <w:rsid w:val="00400F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609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60950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CF682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68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74AA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2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6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5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6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0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3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rive.google.com/file/d/14hGs8TDJr1elEDyFJ17sXx-rRLrFXEdX/view?usp=sharin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E6B209B-CC4B-497A-A657-FF537F0F18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bhinay gupta</cp:lastModifiedBy>
  <cp:revision>9</cp:revision>
  <dcterms:created xsi:type="dcterms:W3CDTF">2021-01-29T06:16:00Z</dcterms:created>
  <dcterms:modified xsi:type="dcterms:W3CDTF">2021-02-14T01:51:00Z</dcterms:modified>
</cp:coreProperties>
</file>